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1E2983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1E2983" w:rsidRDefault="006F76E5" w:rsidP="00836950">
      <w:pPr>
        <w:rPr>
          <w:rFonts w:cstheme="minorHAnsi"/>
          <w:sz w:val="24"/>
          <w:szCs w:val="24"/>
        </w:rPr>
      </w:pPr>
      <w:r w:rsidRPr="001E298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1E2983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1E2983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1E2983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0DED8406" w:rsidR="00163511" w:rsidRPr="001E2983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1E2983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1E2983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975B72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1E2983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7F5D8755" w:rsidR="00163511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975B72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1E2983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4A873D7" w:rsidR="002014C8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1E298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975B72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1E2983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1E2983">
        <w:rPr>
          <w:rFonts w:cstheme="minorHAnsi"/>
          <w:sz w:val="24"/>
          <w:szCs w:val="24"/>
          <w:lang w:val="en-GB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1E2983">
        <w:rPr>
          <w:rFonts w:cstheme="minorHAnsi"/>
          <w:sz w:val="24"/>
          <w:szCs w:val="24"/>
        </w:rPr>
        <w:t xml:space="preserve"> </w:t>
      </w:r>
    </w:p>
    <w:p w14:paraId="22B8BD55" w14:textId="10992DFD" w:rsidR="00FD3A3B" w:rsidRPr="001E2983" w:rsidRDefault="000B237C" w:rsidP="0083695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 w:rsidR="006D1ED1"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1E2983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1E2983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1E2983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1E2983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35403488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57FEE9A2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Program Qualification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  <w:lang w:val="en-GB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CF58B05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02A7E51" w14:textId="77777777" w:rsidR="00805723" w:rsidRPr="003E1B20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21139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vanced Diploma</w:t>
            </w:r>
          </w:p>
          <w:p w14:paraId="1A2ABCBC" w14:textId="293CDBC5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9065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Intermediate Diploma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4CBBEEEC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…..</w:t>
            </w:r>
          </w:p>
        </w:tc>
      </w:tr>
      <w:tr w:rsidR="00FE14EE" w:rsidRPr="001E2983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1E2983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1E2983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E1B20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3E1B20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1E2983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E1B20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1E2983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E1B20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1E2983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1E2983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1E2983">
        <w:rPr>
          <w:rFonts w:cstheme="minorHAnsi"/>
          <w:color w:val="6B6C6E"/>
          <w:sz w:val="16"/>
          <w:szCs w:val="16"/>
        </w:rPr>
        <w:t xml:space="preserve">(*) </w:t>
      </w:r>
      <w:r w:rsidR="008B3C91" w:rsidRPr="001E2983">
        <w:rPr>
          <w:rFonts w:cstheme="minorHAnsi"/>
          <w:color w:val="6B6C6E"/>
          <w:sz w:val="16"/>
          <w:szCs w:val="16"/>
        </w:rPr>
        <w:t>“</w:t>
      </w:r>
      <w:r w:rsidRPr="001E2983">
        <w:rPr>
          <w:rFonts w:cstheme="minorHAnsi"/>
          <w:color w:val="6B6C6E"/>
          <w:sz w:val="16"/>
          <w:szCs w:val="16"/>
        </w:rPr>
        <w:t>Or equivalent</w:t>
      </w:r>
      <w:r w:rsidR="008B3C91" w:rsidRPr="001E2983">
        <w:rPr>
          <w:rFonts w:cstheme="minorHAnsi"/>
          <w:color w:val="6B6C6E"/>
          <w:sz w:val="16"/>
          <w:szCs w:val="16"/>
        </w:rPr>
        <w:t>”</w:t>
      </w:r>
      <w:r w:rsidRPr="001E2983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 xml:space="preserve">, </w:t>
      </w:r>
      <w:r w:rsidR="008B3C91" w:rsidRPr="001E2983">
        <w:rPr>
          <w:rFonts w:cstheme="minorHAnsi"/>
          <w:color w:val="6B6C6E"/>
          <w:sz w:val="16"/>
          <w:szCs w:val="16"/>
        </w:rPr>
        <w:t>m</w:t>
      </w:r>
      <w:r w:rsidRPr="001E2983">
        <w:rPr>
          <w:rFonts w:cstheme="minorHAnsi"/>
          <w:color w:val="6B6C6E"/>
          <w:sz w:val="16"/>
          <w:szCs w:val="16"/>
        </w:rPr>
        <w:t xml:space="preserve">ay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1E2983">
        <w:rPr>
          <w:rFonts w:cstheme="minorHAnsi"/>
          <w:color w:val="6B6C6E"/>
          <w:sz w:val="16"/>
          <w:szCs w:val="16"/>
        </w:rPr>
        <w:t xml:space="preserve">varies </w:t>
      </w:r>
      <w:r w:rsidRPr="001E2983">
        <w:rPr>
          <w:rFonts w:cstheme="minorHAnsi"/>
          <w:color w:val="6B6C6E"/>
          <w:sz w:val="16"/>
          <w:szCs w:val="16"/>
        </w:rPr>
        <w:t>(academic -</w:t>
      </w:r>
      <w:r w:rsidRPr="001E2983">
        <w:rPr>
          <w:rFonts w:cstheme="minorHAnsi"/>
          <w:color w:val="6B6C6E"/>
          <w:sz w:val="16"/>
          <w:szCs w:val="16"/>
          <w:lang w:val="en-GB"/>
        </w:rPr>
        <w:t xml:space="preserve"> </w:t>
      </w:r>
      <w:r w:rsidRPr="001E2983">
        <w:rPr>
          <w:rFonts w:cstheme="minorHAnsi"/>
          <w:color w:val="6B6C6E"/>
          <w:sz w:val="16"/>
          <w:szCs w:val="16"/>
        </w:rPr>
        <w:t xml:space="preserve">research - professional - applied technology) or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1E2983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1E2983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1E2983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1E2983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1E2983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1E2983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lang w:val="en-GB"/>
              </w:rPr>
              <w:t xml:space="preserve">Unavailable </w:t>
            </w:r>
          </w:p>
        </w:tc>
      </w:tr>
      <w:tr w:rsidR="00805723" w:rsidRPr="001E2983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1E2983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1E2983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1E2983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1E2983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24C20C60" w14:textId="51DC4703" w:rsidR="002C3AC7" w:rsidRPr="002C3AC7" w:rsidRDefault="002C3AC7" w:rsidP="002C3AC7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1E2983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1E2983" w:rsidRDefault="000A2A68" w:rsidP="00836950">
      <w:pPr>
        <w:rPr>
          <w:rFonts w:cstheme="minorHAnsi"/>
          <w:sz w:val="24"/>
          <w:szCs w:val="24"/>
          <w:lang w:bidi="ar-YE"/>
        </w:rPr>
      </w:pPr>
      <w:r w:rsidRPr="001E2983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1E2983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1E2983">
        <w:rPr>
          <w:rFonts w:cstheme="minorHAnsi"/>
          <w:sz w:val="24"/>
          <w:szCs w:val="24"/>
        </w:rPr>
        <w:t xml:space="preserve"> 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1E2983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1E2983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1E2983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1E2983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1E2983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1E2983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1E2983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1E2983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1E2983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1E2983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1E2983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1E2983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6056BD53" w:rsidR="008B3C91" w:rsidRPr="001E2983" w:rsidRDefault="00975B72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1E2983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1E2983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1E2983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EF95053" w14:textId="48C37E4C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72) credit hours (units) for Advanced Diploma.</w:t>
            </w:r>
          </w:p>
          <w:p w14:paraId="709C94CF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</w:t>
            </w:r>
          </w:p>
          <w:p w14:paraId="4205CD13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60) credit hours</w:t>
            </w:r>
          </w:p>
          <w:p w14:paraId="29CA6260" w14:textId="6296FFA2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for Intermediate Diploma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1E2983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8323105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The study duration to</w:t>
            </w:r>
          </w:p>
          <w:p w14:paraId="287361CF" w14:textId="77777777" w:rsidR="00546403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 minimum of three years for Advanced Diploma.</w:t>
            </w:r>
          </w:p>
          <w:p w14:paraId="795B7A92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- The study duration to</w:t>
            </w:r>
          </w:p>
          <w:p w14:paraId="214B8136" w14:textId="573CC3AD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btain the qualification is a minimum of two years for Intermediate Diploma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1E2983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1E2983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0AFDA78F" w14:textId="48DD1EF9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08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 Advanced Diploma.</w:t>
            </w:r>
          </w:p>
          <w:p w14:paraId="28AA6993" w14:textId="24AE9B7B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90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 Intermediate Diploma</w:t>
            </w: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1E2983" w14:paraId="48AA4415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49282B3" w14:textId="3D807AEB" w:rsidR="00546403" w:rsidRPr="00E82698" w:rsidRDefault="00E4117D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ing a secondary education certificate or its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1E2983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1E2983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73D9424E" w14:textId="77777777" w:rsidR="00E82698" w:rsidRPr="002607B1" w:rsidRDefault="00E82698" w:rsidP="0054773E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 w:rsidRPr="002607B1">
        <w:rPr>
          <w:rFonts w:cstheme="minorHAnsi"/>
          <w:b/>
          <w:bCs/>
          <w:color w:val="532377"/>
          <w:sz w:val="28"/>
          <w:szCs w:val="28"/>
          <w:lang w:val="en-GB"/>
        </w:rPr>
        <w:lastRenderedPageBreak/>
        <w:t>6</w:t>
      </w:r>
      <w:r w:rsidRPr="002607B1"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70D19AF3" w14:textId="77777777" w:rsidR="00E82698" w:rsidRDefault="00E82698" w:rsidP="00E82698">
      <w:pPr>
        <w:spacing w:after="0"/>
        <w:rPr>
          <w:rFonts w:cstheme="minorHAnsi"/>
          <w:b/>
          <w:bCs/>
          <w:sz w:val="28"/>
          <w:szCs w:val="28"/>
        </w:rPr>
      </w:pPr>
      <w:r w:rsidRPr="002607B1"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E82698" w:rsidRPr="00182378" w14:paraId="67936799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4C3D8E"/>
            <w:vAlign w:val="center"/>
          </w:tcPr>
          <w:p w14:paraId="754B24A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shd w:val="clear" w:color="auto" w:fill="4C3D8E"/>
            <w:vAlign w:val="center"/>
          </w:tcPr>
          <w:p w14:paraId="5ECB08E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shd w:val="clear" w:color="auto" w:fill="4C3D8E"/>
            <w:vAlign w:val="center"/>
          </w:tcPr>
          <w:p w14:paraId="2E21F3D1" w14:textId="08869E9F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QF Level Descriptors of Learning Outcomes – Level </w:t>
            </w:r>
            <w:r w:rsidR="002454A6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5</w:t>
            </w:r>
          </w:p>
        </w:tc>
      </w:tr>
      <w:tr w:rsidR="00E82698" w:rsidRPr="00182378" w14:paraId="41C482BC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</w:tcPr>
          <w:p w14:paraId="1CFA4E26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shd w:val="clear" w:color="auto" w:fill="52B5C2"/>
          </w:tcPr>
          <w:p w14:paraId="4994BB0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shd w:val="clear" w:color="auto" w:fill="52B5C2"/>
          </w:tcPr>
          <w:p w14:paraId="69D8EB37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6EAD91D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2AD83366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338A65F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F536DF0" w14:textId="6CC6BFAE" w:rsidR="00E82698" w:rsidRPr="00D40E1E" w:rsidRDefault="00E82698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26E72A5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3BFBBB2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</w:tcPr>
          <w:p w14:paraId="3D905B21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6604D50E" w14:textId="1FB46B8D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29E41BA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423107BF" w14:textId="77777777" w:rsidR="00E82698" w:rsidRPr="00182378" w:rsidRDefault="00E82698" w:rsidP="00E826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E030220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04757A5E" w14:textId="678EC514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5EAC3C52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F049ACC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5EB35D7F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2216C5B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386F240D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10930822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shd w:val="clear" w:color="auto" w:fill="52B5C2"/>
          </w:tcPr>
          <w:p w14:paraId="73ABBAD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shd w:val="clear" w:color="auto" w:fill="52B5C2"/>
          </w:tcPr>
          <w:p w14:paraId="1E2CD189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04575" w:rsidRPr="00182378" w14:paraId="007CF75F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AC6D1CE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586B7F76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138C17E2" w14:textId="6B2B8DB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456A67F7" w14:textId="77777777" w:rsidTr="00F63D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552AA8D0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shd w:val="clear" w:color="auto" w:fill="D9D9D9" w:themeFill="background1" w:themeFillShade="D9"/>
          </w:tcPr>
          <w:p w14:paraId="609B2155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D9D9D9" w:themeFill="background1" w:themeFillShade="D9"/>
            <w:vAlign w:val="center"/>
          </w:tcPr>
          <w:p w14:paraId="10F295D3" w14:textId="00E7C20E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0E932893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E233DEF" w14:textId="77777777" w:rsidR="00904575" w:rsidRPr="00182378" w:rsidRDefault="00904575" w:rsidP="0090457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90BAD13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9D43F74" w14:textId="560C4536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D3345D8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3E88444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0CB120F5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024A0876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E82698" w:rsidRPr="00182378" w14:paraId="402254BA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630B6B67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shd w:val="clear" w:color="auto" w:fill="52B5C2"/>
          </w:tcPr>
          <w:p w14:paraId="4824299B" w14:textId="77777777" w:rsidR="00E82698" w:rsidRPr="00182378" w:rsidRDefault="00E82698" w:rsidP="0054773E">
            <w:pPr>
              <w:suppressAutoHyphens w:val="0"/>
              <w:bidi w:val="0"/>
              <w:spacing w:after="0" w:line="240" w:lineRule="auto"/>
              <w:ind w:leftChars="0" w:left="0" w:firstLineChars="0" w:firstLine="0"/>
              <w:textAlignment w:val="auto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shd w:val="clear" w:color="auto" w:fill="52B5C2"/>
          </w:tcPr>
          <w:p w14:paraId="2E5CFB52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04575" w:rsidRPr="00182378" w14:paraId="697929E5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0019388B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29ADF39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1D0271C" w14:textId="2FC8165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5F3ACEB0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68493664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</w:tcPr>
          <w:p w14:paraId="5BB8925D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15A4681D" w14:textId="2A0CDD5F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E82698" w:rsidRPr="00182378" w14:paraId="7DF29EB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6E1831F1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140DBFE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2044796A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08968F5E" w14:textId="2E6D55DC" w:rsidR="00C70E2F" w:rsidRPr="001E2983" w:rsidRDefault="00C70E2F" w:rsidP="00836950">
      <w:pPr>
        <w:rPr>
          <w:rFonts w:cstheme="minorHAnsi"/>
          <w:b/>
          <w:bCs/>
          <w:sz w:val="24"/>
          <w:szCs w:val="24"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1E2983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1E2983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1E2983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1E2983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1E2983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1E2983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1E2983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1E2983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1E2983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1E2983" w:rsidRDefault="00163511" w:rsidP="00836950">
      <w:pPr>
        <w:rPr>
          <w:rFonts w:cstheme="minorHAnsi"/>
          <w:sz w:val="24"/>
          <w:szCs w:val="24"/>
        </w:rPr>
      </w:pPr>
    </w:p>
    <w:sectPr w:rsidR="00163511" w:rsidRPr="001E2983" w:rsidSect="002A2086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03FC5" w14:textId="77777777" w:rsidR="002A2086" w:rsidRDefault="002A2086" w:rsidP="00EE490F">
      <w:pPr>
        <w:spacing w:after="0" w:line="240" w:lineRule="auto"/>
      </w:pPr>
      <w:r>
        <w:separator/>
      </w:r>
    </w:p>
  </w:endnote>
  <w:endnote w:type="continuationSeparator" w:id="0">
    <w:p w14:paraId="2F93808D" w14:textId="77777777" w:rsidR="002A2086" w:rsidRDefault="002A208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AFAA810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3695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714E4" w14:textId="77777777" w:rsidR="002A2086" w:rsidRDefault="002A2086" w:rsidP="00EE490F">
      <w:pPr>
        <w:spacing w:after="0" w:line="240" w:lineRule="auto"/>
      </w:pPr>
      <w:r>
        <w:separator/>
      </w:r>
    </w:p>
  </w:footnote>
  <w:footnote w:type="continuationSeparator" w:id="0">
    <w:p w14:paraId="0A042F10" w14:textId="77777777" w:rsidR="002A2086" w:rsidRDefault="002A208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48000" behindDoc="1" locked="0" layoutInCell="1" allowOverlap="1" wp14:anchorId="4967F9E9" wp14:editId="45586E8C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70D3F1F6" w:rsidR="000263E2" w:rsidRDefault="00636B6C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DF66E52" wp14:editId="67E5890F">
          <wp:simplePos x="0" y="0"/>
          <wp:positionH relativeFrom="column">
            <wp:posOffset>-720090</wp:posOffset>
          </wp:positionH>
          <wp:positionV relativeFrom="paragraph">
            <wp:posOffset>-447675</wp:posOffset>
          </wp:positionV>
          <wp:extent cx="7543800" cy="10670540"/>
          <wp:effectExtent l="0" t="0" r="0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67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783354">
    <w:abstractNumId w:val="39"/>
  </w:num>
  <w:num w:numId="2" w16cid:durableId="536433583">
    <w:abstractNumId w:val="35"/>
  </w:num>
  <w:num w:numId="3" w16cid:durableId="1144084374">
    <w:abstractNumId w:val="40"/>
  </w:num>
  <w:num w:numId="4" w16cid:durableId="874082446">
    <w:abstractNumId w:val="44"/>
  </w:num>
  <w:num w:numId="5" w16cid:durableId="846289254">
    <w:abstractNumId w:val="25"/>
  </w:num>
  <w:num w:numId="6" w16cid:durableId="2026663750">
    <w:abstractNumId w:val="42"/>
  </w:num>
  <w:num w:numId="7" w16cid:durableId="2078745250">
    <w:abstractNumId w:val="24"/>
  </w:num>
  <w:num w:numId="8" w16cid:durableId="816998461">
    <w:abstractNumId w:val="5"/>
  </w:num>
  <w:num w:numId="9" w16cid:durableId="2078702860">
    <w:abstractNumId w:val="15"/>
  </w:num>
  <w:num w:numId="10" w16cid:durableId="1644382849">
    <w:abstractNumId w:val="2"/>
  </w:num>
  <w:num w:numId="11" w16cid:durableId="888960365">
    <w:abstractNumId w:val="12"/>
  </w:num>
  <w:num w:numId="12" w16cid:durableId="313753485">
    <w:abstractNumId w:val="3"/>
  </w:num>
  <w:num w:numId="13" w16cid:durableId="1452162265">
    <w:abstractNumId w:val="6"/>
  </w:num>
  <w:num w:numId="14" w16cid:durableId="389503265">
    <w:abstractNumId w:val="10"/>
  </w:num>
  <w:num w:numId="15" w16cid:durableId="2009475377">
    <w:abstractNumId w:val="34"/>
  </w:num>
  <w:num w:numId="16" w16cid:durableId="1370297857">
    <w:abstractNumId w:val="9"/>
  </w:num>
  <w:num w:numId="17" w16cid:durableId="1573854264">
    <w:abstractNumId w:val="23"/>
  </w:num>
  <w:num w:numId="18" w16cid:durableId="1326664681">
    <w:abstractNumId w:val="28"/>
  </w:num>
  <w:num w:numId="19" w16cid:durableId="245699418">
    <w:abstractNumId w:val="38"/>
  </w:num>
  <w:num w:numId="20" w16cid:durableId="1877891332">
    <w:abstractNumId w:val="22"/>
  </w:num>
  <w:num w:numId="21" w16cid:durableId="1724523673">
    <w:abstractNumId w:val="31"/>
  </w:num>
  <w:num w:numId="22" w16cid:durableId="2009745468">
    <w:abstractNumId w:val="32"/>
  </w:num>
  <w:num w:numId="23" w16cid:durableId="1666663923">
    <w:abstractNumId w:val="41"/>
  </w:num>
  <w:num w:numId="24" w16cid:durableId="1179782501">
    <w:abstractNumId w:val="7"/>
  </w:num>
  <w:num w:numId="25" w16cid:durableId="1495413903">
    <w:abstractNumId w:val="26"/>
  </w:num>
  <w:num w:numId="26" w16cid:durableId="135610941">
    <w:abstractNumId w:val="37"/>
  </w:num>
  <w:num w:numId="27" w16cid:durableId="783305913">
    <w:abstractNumId w:val="17"/>
  </w:num>
  <w:num w:numId="28" w16cid:durableId="1700669104">
    <w:abstractNumId w:val="1"/>
  </w:num>
  <w:num w:numId="29" w16cid:durableId="116022822">
    <w:abstractNumId w:val="4"/>
  </w:num>
  <w:num w:numId="30" w16cid:durableId="1566136907">
    <w:abstractNumId w:val="14"/>
  </w:num>
  <w:num w:numId="31" w16cid:durableId="102649986">
    <w:abstractNumId w:val="8"/>
  </w:num>
  <w:num w:numId="32" w16cid:durableId="983436621">
    <w:abstractNumId w:val="43"/>
  </w:num>
  <w:num w:numId="33" w16cid:durableId="256254123">
    <w:abstractNumId w:val="16"/>
  </w:num>
  <w:num w:numId="34" w16cid:durableId="276373057">
    <w:abstractNumId w:val="29"/>
  </w:num>
  <w:num w:numId="35" w16cid:durableId="1010638732">
    <w:abstractNumId w:val="33"/>
  </w:num>
  <w:num w:numId="36" w16cid:durableId="2043093051">
    <w:abstractNumId w:val="0"/>
  </w:num>
  <w:num w:numId="37" w16cid:durableId="1315793134">
    <w:abstractNumId w:val="19"/>
  </w:num>
  <w:num w:numId="38" w16cid:durableId="129132974">
    <w:abstractNumId w:val="11"/>
  </w:num>
  <w:num w:numId="39" w16cid:durableId="1002195837">
    <w:abstractNumId w:val="30"/>
  </w:num>
  <w:num w:numId="40" w16cid:durableId="648439524">
    <w:abstractNumId w:val="20"/>
  </w:num>
  <w:num w:numId="41" w16cid:durableId="1397512694">
    <w:abstractNumId w:val="13"/>
  </w:num>
  <w:num w:numId="42" w16cid:durableId="1151868143">
    <w:abstractNumId w:val="21"/>
  </w:num>
  <w:num w:numId="43" w16cid:durableId="1656300091">
    <w:abstractNumId w:val="18"/>
  </w:num>
  <w:num w:numId="44" w16cid:durableId="20320866">
    <w:abstractNumId w:val="36"/>
  </w:num>
  <w:num w:numId="45" w16cid:durableId="48759605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3511"/>
    <w:rsid w:val="00170319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437A"/>
    <w:rsid w:val="001F7B18"/>
    <w:rsid w:val="002014C8"/>
    <w:rsid w:val="00204BB5"/>
    <w:rsid w:val="002176F6"/>
    <w:rsid w:val="0024111A"/>
    <w:rsid w:val="00241EE6"/>
    <w:rsid w:val="002430CC"/>
    <w:rsid w:val="002454A6"/>
    <w:rsid w:val="002469A5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086"/>
    <w:rsid w:val="002A22D7"/>
    <w:rsid w:val="002C0FD2"/>
    <w:rsid w:val="002C3AC7"/>
    <w:rsid w:val="002D1023"/>
    <w:rsid w:val="002D35DE"/>
    <w:rsid w:val="002D4589"/>
    <w:rsid w:val="002E63AD"/>
    <w:rsid w:val="002F0BC0"/>
    <w:rsid w:val="002F4B42"/>
    <w:rsid w:val="00323430"/>
    <w:rsid w:val="003401C7"/>
    <w:rsid w:val="0034037C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1B20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566"/>
    <w:rsid w:val="00464F3E"/>
    <w:rsid w:val="00464F77"/>
    <w:rsid w:val="0047030E"/>
    <w:rsid w:val="004705D3"/>
    <w:rsid w:val="004977B2"/>
    <w:rsid w:val="004A0F5B"/>
    <w:rsid w:val="004C5EBA"/>
    <w:rsid w:val="004D05F8"/>
    <w:rsid w:val="004E5C98"/>
    <w:rsid w:val="004F50F1"/>
    <w:rsid w:val="00500773"/>
    <w:rsid w:val="005031B0"/>
    <w:rsid w:val="005104BB"/>
    <w:rsid w:val="00512798"/>
    <w:rsid w:val="00512A54"/>
    <w:rsid w:val="00512AB4"/>
    <w:rsid w:val="00514AE5"/>
    <w:rsid w:val="005171DF"/>
    <w:rsid w:val="005179B6"/>
    <w:rsid w:val="005217A2"/>
    <w:rsid w:val="00533B78"/>
    <w:rsid w:val="00546403"/>
    <w:rsid w:val="00546890"/>
    <w:rsid w:val="005507B1"/>
    <w:rsid w:val="005508C6"/>
    <w:rsid w:val="00553B10"/>
    <w:rsid w:val="00561601"/>
    <w:rsid w:val="0056737A"/>
    <w:rsid w:val="005719C3"/>
    <w:rsid w:val="005766B3"/>
    <w:rsid w:val="005A146D"/>
    <w:rsid w:val="005A222F"/>
    <w:rsid w:val="005A52E1"/>
    <w:rsid w:val="005A7B3E"/>
    <w:rsid w:val="005B1E8D"/>
    <w:rsid w:val="005B360D"/>
    <w:rsid w:val="005B4B63"/>
    <w:rsid w:val="005E749B"/>
    <w:rsid w:val="005F2EDF"/>
    <w:rsid w:val="005F57A5"/>
    <w:rsid w:val="00630073"/>
    <w:rsid w:val="00636B6C"/>
    <w:rsid w:val="00640927"/>
    <w:rsid w:val="00644566"/>
    <w:rsid w:val="0064610C"/>
    <w:rsid w:val="0065120E"/>
    <w:rsid w:val="0066519A"/>
    <w:rsid w:val="00666566"/>
    <w:rsid w:val="0069056D"/>
    <w:rsid w:val="00696A1F"/>
    <w:rsid w:val="006A2650"/>
    <w:rsid w:val="006B08C3"/>
    <w:rsid w:val="006B12D6"/>
    <w:rsid w:val="006B3CD5"/>
    <w:rsid w:val="006B7B51"/>
    <w:rsid w:val="006C318E"/>
    <w:rsid w:val="006D1ED1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C5820"/>
    <w:rsid w:val="008D6ECD"/>
    <w:rsid w:val="008E3034"/>
    <w:rsid w:val="008E65CC"/>
    <w:rsid w:val="008F498F"/>
    <w:rsid w:val="00900F36"/>
    <w:rsid w:val="009023F3"/>
    <w:rsid w:val="00902C4C"/>
    <w:rsid w:val="00904575"/>
    <w:rsid w:val="00905031"/>
    <w:rsid w:val="0090602B"/>
    <w:rsid w:val="00917AAD"/>
    <w:rsid w:val="009203B9"/>
    <w:rsid w:val="00922296"/>
    <w:rsid w:val="00924028"/>
    <w:rsid w:val="00926184"/>
    <w:rsid w:val="009406AC"/>
    <w:rsid w:val="00942E83"/>
    <w:rsid w:val="0095488A"/>
    <w:rsid w:val="00963218"/>
    <w:rsid w:val="0096672E"/>
    <w:rsid w:val="00966D8F"/>
    <w:rsid w:val="00970132"/>
    <w:rsid w:val="0097256E"/>
    <w:rsid w:val="00975B72"/>
    <w:rsid w:val="009A3B8E"/>
    <w:rsid w:val="009B38DA"/>
    <w:rsid w:val="009C23D4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B15B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4117D"/>
    <w:rsid w:val="00E4367D"/>
    <w:rsid w:val="00E63F63"/>
    <w:rsid w:val="00E779D3"/>
    <w:rsid w:val="00E82698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C5726E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03A8F"/>
    <w:rsid w:val="00213812"/>
    <w:rsid w:val="00233E88"/>
    <w:rsid w:val="002808DD"/>
    <w:rsid w:val="003B1260"/>
    <w:rsid w:val="004F0EEE"/>
    <w:rsid w:val="00563D16"/>
    <w:rsid w:val="005D5EC7"/>
    <w:rsid w:val="006A3405"/>
    <w:rsid w:val="006D4E5C"/>
    <w:rsid w:val="00722673"/>
    <w:rsid w:val="0073155E"/>
    <w:rsid w:val="00777BA6"/>
    <w:rsid w:val="0078378C"/>
    <w:rsid w:val="00830C27"/>
    <w:rsid w:val="0090649C"/>
    <w:rsid w:val="00A33F32"/>
    <w:rsid w:val="00C5726E"/>
    <w:rsid w:val="00D224FB"/>
    <w:rsid w:val="00E25223"/>
    <w:rsid w:val="00EB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F6644EB9-ECD1-4FD2-B727-945CF79B1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2</Words>
  <Characters>3604</Characters>
  <Application>Microsoft Office Word</Application>
  <DocSecurity>0</DocSecurity>
  <Lines>30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Yosra Asiri</cp:lastModifiedBy>
  <cp:revision>2</cp:revision>
  <cp:lastPrinted>2023-05-24T11:54:00Z</cp:lastPrinted>
  <dcterms:created xsi:type="dcterms:W3CDTF">2024-03-11T09:39:00Z</dcterms:created>
  <dcterms:modified xsi:type="dcterms:W3CDTF">2024-03-1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